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ofiane Aissou</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ofian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issou</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046 North Laporte  Chicago, IL, USA 6064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issou.sof@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824155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ylin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24/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